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F9719" w14:textId="53CCE634" w:rsidR="001C5FEF" w:rsidRDefault="001E2DD1" w:rsidP="001E2DD1">
      <w:pPr>
        <w:pStyle w:val="NoSpacing"/>
      </w:pPr>
      <w:r>
        <w:t xml:space="preserve">GharDailo: Flow Char Diagram </w:t>
      </w:r>
    </w:p>
    <w:p w14:paraId="76A8495B" w14:textId="77777777" w:rsidR="001E2DD1" w:rsidRDefault="001E2DD1" w:rsidP="001E2DD1">
      <w:pPr>
        <w:pStyle w:val="NoSpacing"/>
      </w:pPr>
    </w:p>
    <w:p w14:paraId="6FE07FC8" w14:textId="31131A8D" w:rsidR="001E2DD1" w:rsidRDefault="001E2DD1" w:rsidP="00D16BC0">
      <w:pPr>
        <w:pStyle w:val="NoSpacing"/>
        <w:ind w:hanging="1260"/>
      </w:pPr>
      <w:r>
        <w:rPr>
          <w:noProof/>
        </w:rPr>
        <w:drawing>
          <wp:inline distT="0" distB="0" distL="0" distR="0" wp14:anchorId="673E4D78" wp14:editId="60B954FC">
            <wp:extent cx="7633252" cy="727113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686747" cy="7322095"/>
                    </a:xfrm>
                    <a:prstGeom prst="rect">
                      <a:avLst/>
                    </a:prstGeom>
                  </pic:spPr>
                </pic:pic>
              </a:graphicData>
            </a:graphic>
          </wp:inline>
        </w:drawing>
      </w:r>
    </w:p>
    <w:p w14:paraId="44EE5BAE" w14:textId="7D199B26" w:rsidR="001E2DD1" w:rsidRDefault="001E2DD1" w:rsidP="001E2DD1">
      <w:pPr>
        <w:pStyle w:val="NoSpacing"/>
      </w:pPr>
    </w:p>
    <w:p w14:paraId="7A682756" w14:textId="08BA0F7F" w:rsidR="001E2DD1" w:rsidRDefault="001E2DD1" w:rsidP="001E2DD1">
      <w:pPr>
        <w:pStyle w:val="NoSpacing"/>
      </w:pPr>
    </w:p>
    <w:p w14:paraId="64F13B59" w14:textId="157EB8B9" w:rsidR="001E2DD1" w:rsidRDefault="001E2DD1" w:rsidP="001E2DD1">
      <w:pPr>
        <w:pStyle w:val="NoSpacing"/>
      </w:pPr>
    </w:p>
    <w:p w14:paraId="3391E1BF" w14:textId="5D5DE5D0" w:rsidR="001E2DD1" w:rsidRDefault="001E2DD1" w:rsidP="0004436B">
      <w:pPr>
        <w:pStyle w:val="NoSpacing"/>
      </w:pPr>
      <w:r>
        <w:t>Limitations</w:t>
      </w:r>
    </w:p>
    <w:p w14:paraId="4F5E4B49" w14:textId="104D9E28" w:rsidR="001E2DD1" w:rsidRDefault="001E2DD1" w:rsidP="001E2DD1">
      <w:r w:rsidRPr="00CC3D67">
        <w:rPr>
          <w:b/>
          <w:bCs/>
        </w:rPr>
        <w:t>1. Chat:</w:t>
      </w:r>
      <w:r>
        <w:t xml:space="preserve"> Deliberately, we were expected to apply a chat feature but unfortunately due to apparent unexpected errors and bugs, we spent a lot of time debugging which alternatively caused a lack of time on adding </w:t>
      </w:r>
      <w:r w:rsidR="0004436B">
        <w:t xml:space="preserve">a </w:t>
      </w:r>
      <w:r>
        <w:t>chat feature.</w:t>
      </w:r>
    </w:p>
    <w:p w14:paraId="084A44BB" w14:textId="7A00456B" w:rsidR="001E2DD1" w:rsidRDefault="001E2DD1" w:rsidP="001E2DD1">
      <w:r w:rsidRPr="00CC3D67">
        <w:rPr>
          <w:b/>
          <w:bCs/>
        </w:rPr>
        <w:t>2. Online Payment Integration:</w:t>
      </w:r>
      <w:r>
        <w:t xml:space="preserve"> Through our website</w:t>
      </w:r>
      <w:r w:rsidR="0004436B">
        <w:t>,</w:t>
      </w:r>
      <w:r>
        <w:t xml:space="preserve"> we link busines</w:t>
      </w:r>
      <w:r w:rsidR="0004436B">
        <w:t>se</w:t>
      </w:r>
      <w:r>
        <w:t>s and customer</w:t>
      </w:r>
      <w:r w:rsidR="0004436B">
        <w:t>s</w:t>
      </w:r>
      <w:r>
        <w:t xml:space="preserve"> where customer</w:t>
      </w:r>
      <w:r w:rsidR="0004436B">
        <w:t>s</w:t>
      </w:r>
      <w:r>
        <w:t xml:space="preserve"> can easily hire any service from any business. But while hiring a worker from a business organization there is an absen</w:t>
      </w:r>
      <w:r w:rsidR="0004436B">
        <w:t>ce</w:t>
      </w:r>
      <w:r>
        <w:t xml:space="preserve"> of a feature for an online payment method. Right now, we could only make cash in hand policy after the work got completed by a worker.</w:t>
      </w:r>
    </w:p>
    <w:p w14:paraId="77AACD0A" w14:textId="28941F25" w:rsidR="001E2DD1" w:rsidRDefault="001E2DD1" w:rsidP="001E2DD1">
      <w:r w:rsidRPr="00CC3D67">
        <w:rPr>
          <w:b/>
          <w:bCs/>
        </w:rPr>
        <w:t>3. Tracking an employee:</w:t>
      </w:r>
      <w:r>
        <w:t xml:space="preserve"> Currently, it’s not a crucial feature like GPS tracking in our bucket list but having it would prevent any business organization from occurring fraud and laziness done by any worker in their work</w:t>
      </w:r>
      <w:r w:rsidR="00CC3D67">
        <w:t>ing</w:t>
      </w:r>
      <w:r>
        <w:t xml:space="preserve"> hours. </w:t>
      </w:r>
    </w:p>
    <w:p w14:paraId="026A38EB" w14:textId="00D545BF" w:rsidR="00D16BC0" w:rsidRDefault="00D16BC0" w:rsidP="001E2DD1">
      <w:r>
        <w:rPr>
          <w:b/>
          <w:bCs/>
        </w:rPr>
        <w:t>4</w:t>
      </w:r>
      <w:r w:rsidRPr="00CC3D67">
        <w:rPr>
          <w:b/>
          <w:bCs/>
        </w:rPr>
        <w:t xml:space="preserve">. </w:t>
      </w:r>
      <w:r>
        <w:rPr>
          <w:b/>
          <w:bCs/>
        </w:rPr>
        <w:t>Login system for employee</w:t>
      </w:r>
      <w:r w:rsidR="0004436B">
        <w:rPr>
          <w:b/>
          <w:bCs/>
        </w:rPr>
        <w:t>s</w:t>
      </w:r>
      <w:r w:rsidRPr="00CC3D67">
        <w:rPr>
          <w:b/>
          <w:bCs/>
        </w:rPr>
        <w:t>:</w:t>
      </w:r>
      <w:r>
        <w:rPr>
          <w:b/>
          <w:bCs/>
        </w:rPr>
        <w:t xml:space="preserve"> </w:t>
      </w:r>
      <w:r>
        <w:t xml:space="preserve">There is no login system made for the employees. They </w:t>
      </w:r>
      <w:r w:rsidR="0004436B">
        <w:t>cannot</w:t>
      </w:r>
      <w:r>
        <w:t xml:space="preserve"> edit their details and do other related activities.  </w:t>
      </w:r>
    </w:p>
    <w:p w14:paraId="6E88F3AA" w14:textId="718D8616" w:rsidR="001E2DD1" w:rsidRDefault="00D16BC0" w:rsidP="001E2DD1">
      <w:r>
        <w:rPr>
          <w:b/>
          <w:bCs/>
        </w:rPr>
        <w:t>5</w:t>
      </w:r>
      <w:r w:rsidR="00A60F75" w:rsidRPr="00CC3D67">
        <w:rPr>
          <w:b/>
          <w:bCs/>
        </w:rPr>
        <w:t>. Admin Dashboard:</w:t>
      </w:r>
      <w:r w:rsidR="00A60F75">
        <w:t xml:space="preserve">  In </w:t>
      </w:r>
      <w:r w:rsidR="0004436B">
        <w:t xml:space="preserve">the </w:t>
      </w:r>
      <w:r w:rsidR="00A60F75">
        <w:t xml:space="preserve">admin dashboard there are some limitations in customizing details used by admin and the template of this dashboard is not customized fully because due to time limitation we focused on the part which is directly seen by businesses and customers. </w:t>
      </w:r>
      <w:r w:rsidR="001E2DD1">
        <w:t xml:space="preserve"> </w:t>
      </w:r>
    </w:p>
    <w:p w14:paraId="0BC83959" w14:textId="50ED9C4B" w:rsidR="00A60F75" w:rsidRDefault="001E2DD1" w:rsidP="00A60F75">
      <w:pPr>
        <w:pStyle w:val="NoSpacing"/>
      </w:pPr>
      <w:r>
        <w:t>Future Work</w:t>
      </w:r>
    </w:p>
    <w:p w14:paraId="130F66F6" w14:textId="7B39C027" w:rsidR="0004436B" w:rsidRDefault="001E2DD1" w:rsidP="0004436B">
      <w:r>
        <w:t xml:space="preserve">Unintentionally, we were unable to add </w:t>
      </w:r>
      <w:r w:rsidR="0004436B">
        <w:t xml:space="preserve">a </w:t>
      </w:r>
      <w:r>
        <w:t xml:space="preserve">chat feature even though it was </w:t>
      </w:r>
      <w:r w:rsidR="0004436B">
        <w:t>o</w:t>
      </w:r>
      <w:r>
        <w:t>n our bucket list due to insufficient time cause</w:t>
      </w:r>
      <w:r w:rsidR="0004436B">
        <w:t>d</w:t>
      </w:r>
      <w:r>
        <w:t xml:space="preserve"> by errors and bugs. But sooner or later we will build</w:t>
      </w:r>
      <w:r w:rsidR="00A60F75">
        <w:t xml:space="preserve"> </w:t>
      </w:r>
      <w:r>
        <w:t xml:space="preserve">it </w:t>
      </w:r>
      <w:r w:rsidR="0004436B">
        <w:t>o</w:t>
      </w:r>
      <w:r>
        <w:t>n our website. Similar</w:t>
      </w:r>
      <w:r w:rsidR="00CC3D67">
        <w:t>ly</w:t>
      </w:r>
      <w:r>
        <w:t>, there will be more addition of features like payment method to make a business organization more secure about their customer, and a tracker to track</w:t>
      </w:r>
      <w:r w:rsidR="00CC3D67">
        <w:t xml:space="preserve"> </w:t>
      </w:r>
      <w:r>
        <w:t xml:space="preserve">an employee of a specific business to prevent any business organization from facing a problem of fraud and </w:t>
      </w:r>
      <w:r w:rsidR="00CC3D67">
        <w:t>laziness</w:t>
      </w:r>
      <w:r>
        <w:t xml:space="preserve"> in an employee in their work</w:t>
      </w:r>
      <w:r w:rsidR="00CC3D67">
        <w:t>ing</w:t>
      </w:r>
      <w:r>
        <w:t xml:space="preserve"> hours. </w:t>
      </w:r>
      <w:r w:rsidR="00CC3D67">
        <w:t xml:space="preserve"> Furthermore, businesses will be made available according to the location of the customers where customers can contact the business near to them, and also, discount</w:t>
      </w:r>
      <w:r w:rsidR="0004436B">
        <w:t>s</w:t>
      </w:r>
      <w:r w:rsidR="00CC3D67">
        <w:t xml:space="preserve"> will be provided to the regular customer during a special event. </w:t>
      </w:r>
    </w:p>
    <w:p w14:paraId="6F6A676D" w14:textId="6CD7A9A5" w:rsidR="001E2DD1" w:rsidRDefault="001E2DD1" w:rsidP="00D16BC0">
      <w:pPr>
        <w:pStyle w:val="NoSpacing"/>
      </w:pPr>
      <w:r>
        <w:t>Conclusion</w:t>
      </w:r>
    </w:p>
    <w:p w14:paraId="5AE4CEF3" w14:textId="7819D411" w:rsidR="00CC3D67" w:rsidRDefault="00CC3D67" w:rsidP="001E2DD1">
      <w:r>
        <w:t>In conclusion,</w:t>
      </w:r>
      <w:r w:rsidR="00DA5DB2">
        <w:t xml:space="preserve"> the development of the website was successfully</w:t>
      </w:r>
      <w:r w:rsidR="00470DC3">
        <w:t xml:space="preserve"> done</w:t>
      </w:r>
      <w:r w:rsidR="00DA5DB2">
        <w:t>, however with the changes in condition and situation we had to change some of the design. During this whole period of developing a website from a scratch with teammate</w:t>
      </w:r>
      <w:r w:rsidR="00470DC3">
        <w:t>s</w:t>
      </w:r>
      <w:r w:rsidR="00DA5DB2">
        <w:t xml:space="preserve">, different unexpected challenges and problems came but without losing any hope and determination to finish the task, everyone gave their all efforts to complete the </w:t>
      </w:r>
      <w:r w:rsidR="00470DC3">
        <w:t>mission</w:t>
      </w:r>
      <w:r w:rsidR="00DA5DB2">
        <w:t xml:space="preserve"> and vision of GharDailo</w:t>
      </w:r>
      <w:r w:rsidR="000661D9">
        <w:t xml:space="preserve">. Working </w:t>
      </w:r>
      <w:r w:rsidR="0004436B">
        <w:t>as</w:t>
      </w:r>
      <w:r w:rsidR="000661D9">
        <w:t xml:space="preserve"> a teammate made us realize the importance of teamwork</w:t>
      </w:r>
      <w:r w:rsidR="00F61295">
        <w:t xml:space="preserve">, and </w:t>
      </w:r>
      <w:r w:rsidR="000661D9">
        <w:t xml:space="preserve">gave hints </w:t>
      </w:r>
      <w:r w:rsidR="00470DC3">
        <w:t xml:space="preserve">about </w:t>
      </w:r>
      <w:r w:rsidR="000661D9">
        <w:t>how real-world projects work</w:t>
      </w:r>
      <w:r w:rsidR="00B278E8">
        <w:t xml:space="preserve"> are </w:t>
      </w:r>
      <w:r w:rsidR="000661D9">
        <w:t xml:space="preserve">and </w:t>
      </w:r>
      <w:r w:rsidR="00B278E8">
        <w:t xml:space="preserve">how they </w:t>
      </w:r>
      <w:r w:rsidR="000661D9">
        <w:t xml:space="preserve">can be completed. </w:t>
      </w:r>
    </w:p>
    <w:sectPr w:rsidR="00CC3D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NLMwNjUxs7CwNDFX0lEKTi0uzszPAykwrgUApLi/rSwAAAA="/>
  </w:docVars>
  <w:rsids>
    <w:rsidRoot w:val="001E2DD1"/>
    <w:rsid w:val="00022C4A"/>
    <w:rsid w:val="0004436B"/>
    <w:rsid w:val="000661D9"/>
    <w:rsid w:val="000D4081"/>
    <w:rsid w:val="00133662"/>
    <w:rsid w:val="001A266B"/>
    <w:rsid w:val="001B46F6"/>
    <w:rsid w:val="001C5FEF"/>
    <w:rsid w:val="001E2DD1"/>
    <w:rsid w:val="0038500C"/>
    <w:rsid w:val="00470DC3"/>
    <w:rsid w:val="004713A3"/>
    <w:rsid w:val="004F5804"/>
    <w:rsid w:val="00567AC3"/>
    <w:rsid w:val="006677E5"/>
    <w:rsid w:val="00715415"/>
    <w:rsid w:val="00796DEB"/>
    <w:rsid w:val="008436C6"/>
    <w:rsid w:val="00993B0B"/>
    <w:rsid w:val="009F23A7"/>
    <w:rsid w:val="009F75F8"/>
    <w:rsid w:val="00A030F2"/>
    <w:rsid w:val="00A24481"/>
    <w:rsid w:val="00A60F75"/>
    <w:rsid w:val="00AA2F14"/>
    <w:rsid w:val="00AF317E"/>
    <w:rsid w:val="00B278E8"/>
    <w:rsid w:val="00C75DD0"/>
    <w:rsid w:val="00CC3D67"/>
    <w:rsid w:val="00CF1758"/>
    <w:rsid w:val="00D16BC0"/>
    <w:rsid w:val="00DA5DB2"/>
    <w:rsid w:val="00ED3642"/>
    <w:rsid w:val="00F61295"/>
    <w:rsid w:val="00FA35A4"/>
    <w:rsid w:val="00FB73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8CBEE"/>
  <w15:chartTrackingRefBased/>
  <w15:docId w15:val="{6E317B53-D268-4683-A531-FB60F48C4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DD1"/>
    <w:pPr>
      <w:spacing w:line="240" w:lineRule="auto"/>
      <w:jc w:val="both"/>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E2DD1"/>
    <w:pPr>
      <w:spacing w:after="0" w:line="240" w:lineRule="auto"/>
      <w:jc w:val="both"/>
    </w:pPr>
    <w:rPr>
      <w:rFonts w:ascii="Arial" w:hAnsi="Arial"/>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E998CBB-8E2B-4B2F-AD23-7B4DE4E15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kar Tamang</dc:creator>
  <cp:keywords/>
  <dc:description/>
  <cp:lastModifiedBy>Gauri Shankar Sharma</cp:lastModifiedBy>
  <cp:revision>8</cp:revision>
  <dcterms:created xsi:type="dcterms:W3CDTF">2021-09-22T15:07:00Z</dcterms:created>
  <dcterms:modified xsi:type="dcterms:W3CDTF">2021-09-23T10:31:00Z</dcterms:modified>
</cp:coreProperties>
</file>